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A4DFA" w14:textId="2D1AC7C3" w:rsidR="005570F4" w:rsidRPr="00492075" w:rsidRDefault="005570F4" w:rsidP="00E472AE">
      <w:pPr>
        <w:pStyle w:val="BodyText"/>
        <w:jc w:val="center"/>
        <w:rPr>
          <w:b/>
          <w:bCs/>
          <w:color w:val="FF0000"/>
          <w:sz w:val="24"/>
        </w:rPr>
      </w:pPr>
      <w:r w:rsidRPr="00492075">
        <w:rPr>
          <w:b/>
          <w:bCs/>
          <w:color w:val="FF0000"/>
          <w:sz w:val="24"/>
        </w:rPr>
        <w:t>STUDENT FEEDBACK ON ATTAINMENT OF COURSE LEARNING OUTCOMES</w:t>
      </w:r>
    </w:p>
    <w:p w14:paraId="5FCA3801" w14:textId="05E87297" w:rsidR="00112E9D" w:rsidRPr="00DA401B" w:rsidRDefault="00112E9D" w:rsidP="00E472AE">
      <w:pPr>
        <w:spacing w:after="120" w:line="264" w:lineRule="auto"/>
        <w:ind w:left="90" w:firstLine="0"/>
        <w:jc w:val="center"/>
        <w:rPr>
          <w:rFonts w:ascii="Times New Roman" w:hAnsi="Times New Roman" w:cs="Times New Roman"/>
          <w:b/>
          <w:color w:val="auto"/>
          <w:sz w:val="22"/>
        </w:rPr>
      </w:pPr>
      <w:r w:rsidRPr="00DA401B">
        <w:rPr>
          <w:rFonts w:ascii="Times New Roman" w:hAnsi="Times New Roman" w:cs="Times New Roman"/>
          <w:b/>
          <w:color w:val="auto"/>
          <w:sz w:val="22"/>
        </w:rPr>
        <w:t xml:space="preserve">(To be filled by the </w:t>
      </w:r>
      <w:r w:rsidR="005570F4" w:rsidRPr="00DA401B">
        <w:rPr>
          <w:rFonts w:ascii="Times New Roman" w:hAnsi="Times New Roman" w:cs="Times New Roman"/>
          <w:b/>
          <w:color w:val="auto"/>
          <w:sz w:val="22"/>
        </w:rPr>
        <w:t xml:space="preserve">undergraduate </w:t>
      </w:r>
      <w:r w:rsidR="00A73896" w:rsidRPr="00DA401B">
        <w:rPr>
          <w:rFonts w:ascii="Times New Roman" w:hAnsi="Times New Roman" w:cs="Times New Roman"/>
          <w:b/>
          <w:color w:val="auto"/>
          <w:sz w:val="22"/>
        </w:rPr>
        <w:t xml:space="preserve">students </w:t>
      </w:r>
      <w:r w:rsidR="005570F4" w:rsidRPr="00DA401B">
        <w:rPr>
          <w:rFonts w:ascii="Times New Roman" w:hAnsi="Times New Roman" w:cs="Times New Roman"/>
          <w:b/>
          <w:color w:val="auto"/>
          <w:sz w:val="22"/>
        </w:rPr>
        <w:t>one</w:t>
      </w:r>
      <w:r w:rsidR="00A73896" w:rsidRPr="00DA401B">
        <w:rPr>
          <w:rFonts w:ascii="Times New Roman" w:hAnsi="Times New Roman" w:cs="Times New Roman"/>
          <w:b/>
          <w:color w:val="auto"/>
          <w:sz w:val="22"/>
        </w:rPr>
        <w:t xml:space="preserve"> week before end of</w:t>
      </w:r>
      <w:r w:rsidR="005570F4" w:rsidRPr="00DA401B">
        <w:rPr>
          <w:rFonts w:ascii="Times New Roman" w:hAnsi="Times New Roman" w:cs="Times New Roman"/>
          <w:b/>
          <w:color w:val="auto"/>
          <w:sz w:val="22"/>
        </w:rPr>
        <w:t xml:space="preserve"> the course</w:t>
      </w:r>
      <w:r w:rsidR="00F72262" w:rsidRPr="00DA401B">
        <w:rPr>
          <w:rFonts w:ascii="Times New Roman" w:hAnsi="Times New Roman" w:cs="Times New Roman"/>
          <w:b/>
          <w:color w:val="auto"/>
          <w:sz w:val="22"/>
        </w:rPr>
        <w:t>)</w:t>
      </w:r>
    </w:p>
    <w:p w14:paraId="11621D64" w14:textId="422BE0AA" w:rsidR="00526A41" w:rsidRPr="00DA401B" w:rsidRDefault="00526A41" w:rsidP="00E472AE">
      <w:pPr>
        <w:rPr>
          <w:rFonts w:ascii="Times New Roman" w:hAnsi="Times New Roman" w:cs="Times New Roman"/>
          <w:b/>
          <w:sz w:val="22"/>
        </w:rPr>
      </w:pPr>
      <w:r w:rsidRPr="00DA401B">
        <w:rPr>
          <w:rFonts w:ascii="Times New Roman" w:hAnsi="Times New Roman" w:cs="Times New Roman"/>
          <w:b/>
          <w:sz w:val="22"/>
        </w:rPr>
        <w:t xml:space="preserve">The purpose of this feedback is to evaluate how students view the </w:t>
      </w:r>
      <w:r w:rsidR="007A231D" w:rsidRPr="00DA401B">
        <w:rPr>
          <w:rFonts w:ascii="Times New Roman" w:hAnsi="Times New Roman" w:cs="Times New Roman"/>
          <w:b/>
          <w:sz w:val="22"/>
        </w:rPr>
        <w:t>content of the course</w:t>
      </w:r>
      <w:r w:rsidRPr="00DA401B">
        <w:rPr>
          <w:rFonts w:ascii="Times New Roman" w:hAnsi="Times New Roman" w:cs="Times New Roman"/>
          <w:b/>
          <w:sz w:val="22"/>
        </w:rPr>
        <w:t>. The</w:t>
      </w:r>
      <w:r w:rsidR="007A231D" w:rsidRPr="00DA401B">
        <w:rPr>
          <w:rFonts w:ascii="Times New Roman" w:hAnsi="Times New Roman" w:cs="Times New Roman"/>
          <w:b/>
          <w:sz w:val="22"/>
        </w:rPr>
        <w:t xml:space="preserve"> course</w:t>
      </w:r>
      <w:r w:rsidRPr="00DA401B">
        <w:rPr>
          <w:rFonts w:ascii="Times New Roman" w:hAnsi="Times New Roman" w:cs="Times New Roman"/>
          <w:b/>
          <w:sz w:val="22"/>
        </w:rPr>
        <w:t xml:space="preserve"> </w:t>
      </w:r>
      <w:r w:rsidR="00CF0B88" w:rsidRPr="00DA401B">
        <w:rPr>
          <w:rFonts w:ascii="Times New Roman" w:hAnsi="Times New Roman" w:cs="Times New Roman"/>
          <w:b/>
          <w:sz w:val="22"/>
        </w:rPr>
        <w:t>helps</w:t>
      </w:r>
      <w:r w:rsidRPr="00DA401B">
        <w:rPr>
          <w:rFonts w:ascii="Times New Roman" w:hAnsi="Times New Roman" w:cs="Times New Roman"/>
          <w:b/>
          <w:sz w:val="22"/>
        </w:rPr>
        <w:t xml:space="preserve"> our graduates acquire attributes necessary for a successful engineering profession. </w:t>
      </w:r>
      <w:r w:rsidR="00B46F58" w:rsidRPr="00DA401B">
        <w:rPr>
          <w:rFonts w:ascii="Times New Roman" w:hAnsi="Times New Roman" w:cs="Times New Roman"/>
          <w:b/>
          <w:sz w:val="22"/>
        </w:rPr>
        <w:t>During the course</w:t>
      </w:r>
      <w:r w:rsidRPr="00DA401B">
        <w:rPr>
          <w:rFonts w:ascii="Times New Roman" w:hAnsi="Times New Roman" w:cs="Times New Roman"/>
          <w:b/>
          <w:sz w:val="22"/>
        </w:rPr>
        <w:t xml:space="preserve">, students are systematically taught the qualities, known as </w:t>
      </w:r>
      <w:r w:rsidR="00B46F58" w:rsidRPr="00DA401B">
        <w:rPr>
          <w:rFonts w:ascii="Times New Roman" w:hAnsi="Times New Roman" w:cs="Times New Roman"/>
          <w:b/>
          <w:sz w:val="22"/>
        </w:rPr>
        <w:t>Course</w:t>
      </w:r>
      <w:r w:rsidRPr="00DA401B">
        <w:rPr>
          <w:rFonts w:ascii="Times New Roman" w:hAnsi="Times New Roman" w:cs="Times New Roman"/>
          <w:b/>
          <w:sz w:val="22"/>
        </w:rPr>
        <w:t xml:space="preserve"> Learning Outcomes (</w:t>
      </w:r>
      <w:r w:rsidR="00B46F58" w:rsidRPr="00DA401B">
        <w:rPr>
          <w:rFonts w:ascii="Times New Roman" w:hAnsi="Times New Roman" w:cs="Times New Roman"/>
          <w:b/>
          <w:sz w:val="22"/>
        </w:rPr>
        <w:t>C</w:t>
      </w:r>
      <w:r w:rsidRPr="00DA401B">
        <w:rPr>
          <w:rFonts w:ascii="Times New Roman" w:hAnsi="Times New Roman" w:cs="Times New Roman"/>
          <w:b/>
          <w:sz w:val="22"/>
        </w:rPr>
        <w:t xml:space="preserve">LOs). Your feedback is utilized as a tool to </w:t>
      </w:r>
      <w:r w:rsidR="00CF0B88" w:rsidRPr="00DA401B">
        <w:rPr>
          <w:rFonts w:ascii="Times New Roman" w:hAnsi="Times New Roman" w:cs="Times New Roman"/>
          <w:b/>
          <w:sz w:val="22"/>
        </w:rPr>
        <w:t>improve contents of course and</w:t>
      </w:r>
      <w:r w:rsidRPr="00DA401B">
        <w:rPr>
          <w:rFonts w:ascii="Times New Roman" w:hAnsi="Times New Roman" w:cs="Times New Roman"/>
          <w:b/>
          <w:sz w:val="22"/>
        </w:rPr>
        <w:t xml:space="preserve"> faculty resources</w:t>
      </w:r>
      <w:r w:rsidR="00CF0B88" w:rsidRPr="00DA401B">
        <w:rPr>
          <w:rFonts w:ascii="Times New Roman" w:hAnsi="Times New Roman" w:cs="Times New Roman"/>
          <w:b/>
          <w:sz w:val="22"/>
        </w:rPr>
        <w:t>.</w:t>
      </w:r>
    </w:p>
    <w:p w14:paraId="46EB5C6D" w14:textId="77777777" w:rsidR="00526A41" w:rsidRPr="00DA401B" w:rsidRDefault="00526A41" w:rsidP="00E472AE">
      <w:pPr>
        <w:rPr>
          <w:rFonts w:ascii="Times New Roman" w:hAnsi="Times New Roman" w:cs="Times New Roman"/>
          <w:b/>
          <w:sz w:val="22"/>
        </w:rPr>
      </w:pPr>
    </w:p>
    <w:p w14:paraId="10EF6C26" w14:textId="5A853946" w:rsidR="006B031E" w:rsidRPr="00DA401B" w:rsidRDefault="005A76A5" w:rsidP="00E472AE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r w:rsidRPr="00DA401B">
        <w:rPr>
          <w:rFonts w:ascii="Times New Roman" w:hAnsi="Times New Roman" w:cs="Times New Roman"/>
        </w:rPr>
        <w:t xml:space="preserve">Graduating student’s </w:t>
      </w:r>
      <w:r w:rsidR="00DC3C02" w:rsidRPr="00DA401B">
        <w:rPr>
          <w:rFonts w:ascii="Times New Roman" w:hAnsi="Times New Roman" w:cs="Times New Roman"/>
        </w:rPr>
        <w:t>Information</w:t>
      </w:r>
    </w:p>
    <w:p w14:paraId="43F314E3" w14:textId="5F7515DD" w:rsidR="00DC3C02" w:rsidRPr="00DA401B" w:rsidRDefault="00DC3C02" w:rsidP="00DC3C02">
      <w:pPr>
        <w:rPr>
          <w:rFonts w:ascii="Times New Roman" w:hAnsi="Times New Roman" w:cs="Times New Roman"/>
        </w:rPr>
      </w:pPr>
    </w:p>
    <w:p w14:paraId="29D4B17A" w14:textId="42C07B34" w:rsidR="00DC3C02" w:rsidRPr="00DA401B" w:rsidRDefault="00C451F9" w:rsidP="00DC3C02">
      <w:pPr>
        <w:ind w:left="190"/>
        <w:rPr>
          <w:rFonts w:ascii="Times New Roman" w:hAnsi="Times New Roman" w:cs="Times New Roman"/>
        </w:rPr>
      </w:pPr>
      <w:r w:rsidRPr="00DA401B">
        <w:rPr>
          <w:rFonts w:ascii="Times New Roman" w:hAnsi="Times New Roman" w:cs="Times New Roman"/>
        </w:rPr>
        <w:t>Name: _</w:t>
      </w:r>
      <w:r w:rsidR="00DC3C02" w:rsidRPr="00DA401B">
        <w:rPr>
          <w:rFonts w:ascii="Times New Roman" w:hAnsi="Times New Roman" w:cs="Times New Roman"/>
        </w:rPr>
        <w:t>_____________________________</w:t>
      </w:r>
    </w:p>
    <w:p w14:paraId="7DC4F30F" w14:textId="07AD83CF" w:rsidR="00DC3C02" w:rsidRPr="00DA401B" w:rsidRDefault="00DC3C02" w:rsidP="00DC3C02">
      <w:pPr>
        <w:ind w:left="190"/>
        <w:rPr>
          <w:rFonts w:ascii="Times New Roman" w:hAnsi="Times New Roman" w:cs="Times New Roman"/>
        </w:rPr>
      </w:pPr>
    </w:p>
    <w:p w14:paraId="26A64B55" w14:textId="1B484E0C" w:rsidR="00DC3C02" w:rsidRPr="00DA401B" w:rsidRDefault="00DC3C02" w:rsidP="00DC3C02">
      <w:pPr>
        <w:ind w:left="190"/>
        <w:rPr>
          <w:rFonts w:ascii="Times New Roman" w:hAnsi="Times New Roman" w:cs="Times New Roman"/>
        </w:rPr>
      </w:pPr>
      <w:r w:rsidRPr="00DA401B">
        <w:rPr>
          <w:rFonts w:ascii="Times New Roman" w:hAnsi="Times New Roman" w:cs="Times New Roman"/>
        </w:rPr>
        <w:t xml:space="preserve">Reg. </w:t>
      </w:r>
      <w:r w:rsidR="00C451F9" w:rsidRPr="00DA401B">
        <w:rPr>
          <w:rFonts w:ascii="Times New Roman" w:hAnsi="Times New Roman" w:cs="Times New Roman"/>
        </w:rPr>
        <w:t>No.: _</w:t>
      </w:r>
      <w:r w:rsidRPr="00DA401B">
        <w:rPr>
          <w:rFonts w:ascii="Times New Roman" w:hAnsi="Times New Roman" w:cs="Times New Roman"/>
        </w:rPr>
        <w:t>___________________________</w:t>
      </w:r>
    </w:p>
    <w:p w14:paraId="504991A7" w14:textId="77777777" w:rsidR="00E472AE" w:rsidRPr="00DA401B" w:rsidRDefault="00E472AE" w:rsidP="00E472AE">
      <w:pPr>
        <w:rPr>
          <w:rFonts w:ascii="Times New Roman" w:hAnsi="Times New Roman" w:cs="Times New Roman"/>
          <w:sz w:val="22"/>
        </w:rPr>
      </w:pPr>
    </w:p>
    <w:p w14:paraId="03508DD8" w14:textId="77777777" w:rsidR="00D3265F" w:rsidRPr="00DA401B" w:rsidRDefault="00D3265F" w:rsidP="00D3265F">
      <w:pPr>
        <w:pStyle w:val="ListParagraph"/>
        <w:ind w:left="-450" w:firstLine="0"/>
        <w:rPr>
          <w:rFonts w:ascii="Times New Roman" w:hAnsi="Times New Roman" w:cs="Times New Roman"/>
          <w:b/>
          <w:bCs/>
          <w:sz w:val="22"/>
        </w:rPr>
      </w:pPr>
    </w:p>
    <w:p w14:paraId="2E424949" w14:textId="2153074E" w:rsidR="00270A38" w:rsidRPr="00DA401B" w:rsidRDefault="009F7C40" w:rsidP="009F7C40">
      <w:pPr>
        <w:pStyle w:val="ListParagraph"/>
        <w:ind w:left="1350" w:hanging="1360"/>
        <w:rPr>
          <w:rFonts w:ascii="Times New Roman" w:hAnsi="Times New Roman" w:cs="Times New Roman"/>
          <w:bCs/>
          <w:sz w:val="22"/>
        </w:rPr>
      </w:pPr>
      <w:r w:rsidRPr="00DA401B">
        <w:rPr>
          <w:rFonts w:ascii="Times New Roman" w:hAnsi="Times New Roman" w:cs="Times New Roman"/>
          <w:b/>
          <w:sz w:val="22"/>
        </w:rPr>
        <w:t xml:space="preserve">Instructions: </w:t>
      </w:r>
      <w:r w:rsidRPr="00DA401B">
        <w:rPr>
          <w:rFonts w:ascii="Times New Roman" w:hAnsi="Times New Roman" w:cs="Times New Roman"/>
          <w:bCs/>
          <w:sz w:val="22"/>
        </w:rPr>
        <w:t xml:space="preserve">By ticking </w:t>
      </w:r>
      <w:r w:rsidRPr="00DA401B">
        <w:rPr>
          <w:rFonts w:ascii="Times New Roman" w:hAnsi="Times New Roman" w:cs="Times New Roman"/>
          <w:bCs/>
          <w:sz w:val="22"/>
        </w:rPr>
        <w:t> in appropriate box, please indicate how confident are you regarding the attainment of each course learning outcome (CLO).</w:t>
      </w:r>
    </w:p>
    <w:p w14:paraId="094BED9E" w14:textId="74BAEB48" w:rsidR="009F7C40" w:rsidRPr="00836433" w:rsidRDefault="00836433" w:rsidP="009F7C40">
      <w:pPr>
        <w:pStyle w:val="ListParagraph"/>
        <w:ind w:left="1350" w:hanging="1360"/>
        <w:rPr>
          <w:rFonts w:ascii="Times New Roman" w:hAnsi="Times New Roman" w:cs="Times New Roman"/>
          <w:b/>
          <w:szCs w:val="20"/>
        </w:rPr>
      </w:pPr>
      <w:r w:rsidRPr="00836433">
        <w:rPr>
          <w:rFonts w:ascii="Times New Roman" w:hAnsi="Times New Roman" w:cs="Times New Roman"/>
          <w:b/>
          <w:szCs w:val="20"/>
        </w:rPr>
        <w:t>DIRECT ASSESSMENT of COURSE LEARNING OUTCOMES (CLOs) through Assignments, projects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7"/>
        <w:gridCol w:w="803"/>
        <w:gridCol w:w="1738"/>
        <w:gridCol w:w="1246"/>
        <w:gridCol w:w="1236"/>
        <w:gridCol w:w="1243"/>
        <w:gridCol w:w="1236"/>
        <w:gridCol w:w="1241"/>
      </w:tblGrid>
      <w:tr w:rsidR="00DA401B" w:rsidRPr="00DA401B" w14:paraId="1C7F180A" w14:textId="0214D6E4" w:rsidTr="00DA4DD6">
        <w:tc>
          <w:tcPr>
            <w:tcW w:w="1246" w:type="dxa"/>
          </w:tcPr>
          <w:p w14:paraId="1938F0E4" w14:textId="648E117B" w:rsidR="00DA401B" w:rsidRPr="00DA401B" w:rsidRDefault="00DA401B" w:rsidP="00DA401B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bookmarkStart w:id="0" w:name="_Hlk110251969"/>
            <w:r w:rsidRPr="00DA401B">
              <w:rPr>
                <w:rFonts w:ascii="Times New Roman" w:hAnsi="Times New Roman" w:cs="Times New Roman"/>
                <w:b/>
                <w:sz w:val="22"/>
              </w:rPr>
              <w:t>Linked PLO</w:t>
            </w:r>
          </w:p>
        </w:tc>
        <w:tc>
          <w:tcPr>
            <w:tcW w:w="2494" w:type="dxa"/>
            <w:gridSpan w:val="2"/>
          </w:tcPr>
          <w:p w14:paraId="59505CFA" w14:textId="154461E0" w:rsidR="00DA401B" w:rsidRPr="00DA401B" w:rsidRDefault="00DA401B" w:rsidP="00DA401B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A401B">
              <w:rPr>
                <w:rFonts w:ascii="Times New Roman" w:hAnsi="Times New Roman" w:cs="Times New Roman"/>
                <w:b/>
                <w:sz w:val="22"/>
              </w:rPr>
              <w:t>COURSE LEARNING OUTCOMES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D143" w14:textId="5E3EB8A0" w:rsidR="00DA401B" w:rsidRPr="00DA401B" w:rsidRDefault="00DA401B" w:rsidP="00DA401B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Excellent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</w:t>
            </w:r>
            <w:r w:rsidR="00836433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&gt;=85 %</w:t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ED81" w14:textId="2E2800A9" w:rsidR="00DA401B" w:rsidRPr="00DA401B" w:rsidRDefault="00DA401B" w:rsidP="00DA401B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Good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="001942B5" w:rsidRPr="001942B5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71-84%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F3293" w14:textId="618F678B" w:rsidR="00DA401B" w:rsidRPr="00DA401B" w:rsidRDefault="00DA401B" w:rsidP="00DA401B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Average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="007915A9" w:rsidRPr="007915A9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61-70%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3FA88" w14:textId="7EA6FF9B" w:rsidR="00DA401B" w:rsidRPr="00DA401B" w:rsidRDefault="00DA401B" w:rsidP="00DA401B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Fair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</w:t>
            </w:r>
            <w:r w:rsidR="007915A9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51-50%</w:t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48779" w14:textId="685163BD" w:rsidR="00DA401B" w:rsidRPr="00DA401B" w:rsidRDefault="00DA401B" w:rsidP="00DA401B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Poor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</w:t>
            </w:r>
            <w:r w:rsidR="007915A9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&lt;50%</w:t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A401B" w:rsidRPr="00DA401B" w14:paraId="59D457B7" w14:textId="1B4E11F7" w:rsidTr="00AD3A40">
        <w:tc>
          <w:tcPr>
            <w:tcW w:w="1246" w:type="dxa"/>
          </w:tcPr>
          <w:p w14:paraId="52C9E8EF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26FA0699" w14:textId="62CFF2EC" w:rsidR="00DA401B" w:rsidRPr="00DA401B" w:rsidRDefault="00AD3A40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1</w:t>
            </w:r>
          </w:p>
        </w:tc>
        <w:tc>
          <w:tcPr>
            <w:tcW w:w="1765" w:type="dxa"/>
          </w:tcPr>
          <w:p w14:paraId="60DBD307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6C3B9D44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460D1EDB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06599CB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54C9B93E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D13F598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DA401B" w:rsidRPr="00DA401B" w14:paraId="2364B1CD" w14:textId="21C178ED" w:rsidTr="00AD3A40">
        <w:tc>
          <w:tcPr>
            <w:tcW w:w="1246" w:type="dxa"/>
          </w:tcPr>
          <w:p w14:paraId="4235E7B0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29062D78" w14:textId="4F85D621" w:rsidR="00DA401B" w:rsidRPr="00DA401B" w:rsidRDefault="00AD3A40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2</w:t>
            </w:r>
          </w:p>
        </w:tc>
        <w:tc>
          <w:tcPr>
            <w:tcW w:w="1765" w:type="dxa"/>
          </w:tcPr>
          <w:p w14:paraId="6D0B28F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602F536F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2A0C31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3C68DCD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DECE04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648D220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DA401B" w:rsidRPr="00DA401B" w14:paraId="4A83B794" w14:textId="02B1C7AE" w:rsidTr="00AD3A40">
        <w:tc>
          <w:tcPr>
            <w:tcW w:w="1246" w:type="dxa"/>
          </w:tcPr>
          <w:p w14:paraId="6905CD2D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1E9D3109" w14:textId="00761D8F" w:rsidR="00DA401B" w:rsidRPr="00DA401B" w:rsidRDefault="00AD3A40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3</w:t>
            </w:r>
          </w:p>
        </w:tc>
        <w:tc>
          <w:tcPr>
            <w:tcW w:w="1765" w:type="dxa"/>
          </w:tcPr>
          <w:p w14:paraId="0F6ED92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2A8D4718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8ED37B8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F7F32B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DC931AF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79461E92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DA401B" w:rsidRPr="00DA401B" w14:paraId="5D6476C9" w14:textId="120FC85F" w:rsidTr="00AD3A40">
        <w:tc>
          <w:tcPr>
            <w:tcW w:w="1246" w:type="dxa"/>
          </w:tcPr>
          <w:p w14:paraId="140A0DA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60BA4489" w14:textId="3A528BFD" w:rsidR="00DA401B" w:rsidRPr="00DA401B" w:rsidRDefault="00AD3A40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4</w:t>
            </w:r>
          </w:p>
        </w:tc>
        <w:tc>
          <w:tcPr>
            <w:tcW w:w="1765" w:type="dxa"/>
          </w:tcPr>
          <w:p w14:paraId="64E4348D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21C0FDEF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3DA8535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7134EB63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6372A75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2869C56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DA401B" w:rsidRPr="00DA401B" w14:paraId="022D25A2" w14:textId="01284F16" w:rsidTr="00AD3A40">
        <w:tc>
          <w:tcPr>
            <w:tcW w:w="1246" w:type="dxa"/>
          </w:tcPr>
          <w:p w14:paraId="4B5CDD98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44ADF2C0" w14:textId="7359EFAE" w:rsidR="00DA401B" w:rsidRPr="00DA401B" w:rsidRDefault="00AD3A40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5</w:t>
            </w:r>
          </w:p>
        </w:tc>
        <w:tc>
          <w:tcPr>
            <w:tcW w:w="1765" w:type="dxa"/>
          </w:tcPr>
          <w:p w14:paraId="6046841E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C4760F9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295FDD6A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5DBE04BF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5DC8FA09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26EA92F" w14:textId="77777777" w:rsidR="00DA401B" w:rsidRPr="00DA401B" w:rsidRDefault="00DA401B" w:rsidP="00270A38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bookmarkEnd w:id="0"/>
    </w:tbl>
    <w:p w14:paraId="32D5FB43" w14:textId="2E105458" w:rsidR="00D3265F" w:rsidRDefault="00D3265F" w:rsidP="00270A38">
      <w:pPr>
        <w:pStyle w:val="ListParagraph"/>
        <w:ind w:left="0"/>
        <w:rPr>
          <w:rFonts w:ascii="Times New Roman" w:hAnsi="Times New Roman" w:cs="Times New Roman"/>
          <w:b/>
          <w:sz w:val="22"/>
        </w:rPr>
      </w:pPr>
    </w:p>
    <w:p w14:paraId="43808A5C" w14:textId="77800AA6" w:rsidR="00836433" w:rsidRPr="00DA401B" w:rsidRDefault="00836433" w:rsidP="00270A38">
      <w:pPr>
        <w:pStyle w:val="ListParagraph"/>
        <w:ind w:left="0"/>
        <w:rPr>
          <w:rFonts w:ascii="Times New Roman" w:hAnsi="Times New Roman" w:cs="Times New Roman"/>
          <w:b/>
          <w:sz w:val="22"/>
        </w:rPr>
      </w:pPr>
      <w:r w:rsidRPr="00836433">
        <w:rPr>
          <w:rFonts w:ascii="Times New Roman" w:hAnsi="Times New Roman" w:cs="Times New Roman"/>
          <w:b/>
          <w:szCs w:val="20"/>
        </w:rPr>
        <w:t>INDIRECT ASSESSMENT of COURSE LEARNING OUTCOMES (CLOs) through students' feedba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03"/>
        <w:gridCol w:w="1741"/>
        <w:gridCol w:w="1246"/>
        <w:gridCol w:w="1237"/>
        <w:gridCol w:w="1244"/>
        <w:gridCol w:w="1235"/>
        <w:gridCol w:w="1236"/>
      </w:tblGrid>
      <w:tr w:rsidR="00836433" w:rsidRPr="00DA401B" w14:paraId="2BA99727" w14:textId="77777777" w:rsidTr="00D941E6">
        <w:tc>
          <w:tcPr>
            <w:tcW w:w="1246" w:type="dxa"/>
          </w:tcPr>
          <w:p w14:paraId="394C3621" w14:textId="77777777" w:rsidR="00836433" w:rsidRPr="00DA401B" w:rsidRDefault="00836433" w:rsidP="00D941E6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A401B">
              <w:rPr>
                <w:rFonts w:ascii="Times New Roman" w:hAnsi="Times New Roman" w:cs="Times New Roman"/>
                <w:b/>
                <w:sz w:val="22"/>
              </w:rPr>
              <w:t>Linked PLO</w:t>
            </w:r>
          </w:p>
        </w:tc>
        <w:tc>
          <w:tcPr>
            <w:tcW w:w="2494" w:type="dxa"/>
            <w:gridSpan w:val="2"/>
          </w:tcPr>
          <w:p w14:paraId="3BC56688" w14:textId="77777777" w:rsidR="00836433" w:rsidRPr="00DA401B" w:rsidRDefault="00836433" w:rsidP="00D941E6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A401B">
              <w:rPr>
                <w:rFonts w:ascii="Times New Roman" w:hAnsi="Times New Roman" w:cs="Times New Roman"/>
                <w:b/>
                <w:sz w:val="22"/>
              </w:rPr>
              <w:t>COURSE LEARNING OUTCOMES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B4161" w14:textId="77777777" w:rsidR="00836433" w:rsidRPr="00DA401B" w:rsidRDefault="00836433" w:rsidP="00D941E6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Excellent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5.0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7F524" w14:textId="77777777" w:rsidR="00836433" w:rsidRPr="00DA401B" w:rsidRDefault="00836433" w:rsidP="00D941E6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Good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4.0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23D1" w14:textId="77777777" w:rsidR="00836433" w:rsidRPr="00DA401B" w:rsidRDefault="00836433" w:rsidP="00D941E6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Average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3.0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EFC8A" w14:textId="77777777" w:rsidR="00836433" w:rsidRPr="00DA401B" w:rsidRDefault="00836433" w:rsidP="00D941E6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Fair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2.0)</w:t>
            </w: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B1E62" w14:textId="77777777" w:rsidR="00836433" w:rsidRPr="00DA401B" w:rsidRDefault="00836433" w:rsidP="00D941E6">
            <w:pPr>
              <w:pStyle w:val="ListParagraph"/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Poor</w:t>
            </w:r>
            <w:r w:rsidRPr="00DA40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DA401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(1.0)</w:t>
            </w:r>
          </w:p>
        </w:tc>
      </w:tr>
      <w:tr w:rsidR="00836433" w:rsidRPr="00DA401B" w14:paraId="07980F90" w14:textId="77777777" w:rsidTr="00D941E6">
        <w:tc>
          <w:tcPr>
            <w:tcW w:w="1246" w:type="dxa"/>
          </w:tcPr>
          <w:p w14:paraId="24188F42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5D3C9384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1</w:t>
            </w:r>
          </w:p>
        </w:tc>
        <w:tc>
          <w:tcPr>
            <w:tcW w:w="1765" w:type="dxa"/>
          </w:tcPr>
          <w:p w14:paraId="77F42629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6C68F2B8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134788E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25018EDE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47D2A5BA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772CAA8E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836433" w:rsidRPr="00DA401B" w14:paraId="6E055021" w14:textId="77777777" w:rsidTr="00D941E6">
        <w:tc>
          <w:tcPr>
            <w:tcW w:w="1246" w:type="dxa"/>
          </w:tcPr>
          <w:p w14:paraId="6F99B218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7652380E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2</w:t>
            </w:r>
          </w:p>
        </w:tc>
        <w:tc>
          <w:tcPr>
            <w:tcW w:w="1765" w:type="dxa"/>
          </w:tcPr>
          <w:p w14:paraId="4B3D5C4F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C0B19D8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20EB3076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79AEF329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47B352FF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4583D814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836433" w:rsidRPr="00DA401B" w14:paraId="4974AB7E" w14:textId="77777777" w:rsidTr="00D941E6">
        <w:tc>
          <w:tcPr>
            <w:tcW w:w="1246" w:type="dxa"/>
          </w:tcPr>
          <w:p w14:paraId="5CDFEC29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1573C993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3</w:t>
            </w:r>
          </w:p>
        </w:tc>
        <w:tc>
          <w:tcPr>
            <w:tcW w:w="1765" w:type="dxa"/>
          </w:tcPr>
          <w:p w14:paraId="1608B65D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6748DCD5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714CC96B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29D7F93F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5D81A49A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5194830F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836433" w:rsidRPr="00DA401B" w14:paraId="41B92889" w14:textId="77777777" w:rsidTr="00D941E6">
        <w:tc>
          <w:tcPr>
            <w:tcW w:w="1246" w:type="dxa"/>
          </w:tcPr>
          <w:p w14:paraId="1BE3E0D6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10351FFA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4</w:t>
            </w:r>
          </w:p>
        </w:tc>
        <w:tc>
          <w:tcPr>
            <w:tcW w:w="1765" w:type="dxa"/>
          </w:tcPr>
          <w:p w14:paraId="61187011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1902980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294C781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70B65596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1DFE49E7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3F65DC17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836433" w:rsidRPr="00DA401B" w14:paraId="2A2085BB" w14:textId="77777777" w:rsidTr="00D941E6">
        <w:tc>
          <w:tcPr>
            <w:tcW w:w="1246" w:type="dxa"/>
          </w:tcPr>
          <w:p w14:paraId="7754E2DD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29" w:type="dxa"/>
          </w:tcPr>
          <w:p w14:paraId="0E9022FD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CLO5</w:t>
            </w:r>
          </w:p>
        </w:tc>
        <w:tc>
          <w:tcPr>
            <w:tcW w:w="1765" w:type="dxa"/>
          </w:tcPr>
          <w:p w14:paraId="4A9AEA33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34177966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039913DA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229B44D9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39AD0A94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248" w:type="dxa"/>
          </w:tcPr>
          <w:p w14:paraId="3E7BB020" w14:textId="77777777" w:rsidR="00836433" w:rsidRPr="00DA401B" w:rsidRDefault="00836433" w:rsidP="00D941E6">
            <w:pPr>
              <w:pStyle w:val="ListParagraph"/>
              <w:ind w:left="0" w:firstLine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23DAB47" w14:textId="77777777" w:rsidR="00836433" w:rsidRDefault="00836433" w:rsidP="00270A38">
      <w:pPr>
        <w:ind w:left="0"/>
        <w:rPr>
          <w:rFonts w:ascii="Times New Roman" w:hAnsi="Times New Roman" w:cs="Times New Roman"/>
          <w:b/>
          <w:sz w:val="22"/>
        </w:rPr>
      </w:pPr>
    </w:p>
    <w:p w14:paraId="6EDAA044" w14:textId="2DC2B8F0" w:rsidR="00A14C7B" w:rsidRPr="00DA401B" w:rsidRDefault="00270A38" w:rsidP="00270A38">
      <w:pPr>
        <w:ind w:left="0"/>
        <w:rPr>
          <w:rFonts w:ascii="Times New Roman" w:hAnsi="Times New Roman" w:cs="Times New Roman"/>
          <w:b/>
          <w:sz w:val="22"/>
        </w:rPr>
      </w:pPr>
      <w:r w:rsidRPr="00DA401B">
        <w:rPr>
          <w:rFonts w:ascii="Times New Roman" w:hAnsi="Times New Roman" w:cs="Times New Roman"/>
          <w:b/>
          <w:sz w:val="22"/>
        </w:rPr>
        <w:t xml:space="preserve">Remarks about the overall experience: </w:t>
      </w:r>
    </w:p>
    <w:p w14:paraId="42BF5DD7" w14:textId="54434E95" w:rsidR="00270A38" w:rsidRPr="00DA401B" w:rsidRDefault="00270A38" w:rsidP="00270A38">
      <w:pPr>
        <w:ind w:left="0"/>
        <w:rPr>
          <w:rFonts w:ascii="Times New Roman" w:hAnsi="Times New Roman" w:cs="Times New Roman"/>
          <w:sz w:val="22"/>
        </w:rPr>
      </w:pPr>
      <w:r w:rsidRPr="00DA401B">
        <w:rPr>
          <w:rFonts w:ascii="Times New Roman" w:hAnsi="Times New Roman" w:cs="Times New Roman"/>
          <w:sz w:val="22"/>
        </w:rPr>
        <w:t>________________________________________________________________________</w:t>
      </w:r>
      <w:r w:rsidR="00E73E87" w:rsidRPr="00DA401B">
        <w:rPr>
          <w:rFonts w:ascii="Times New Roman" w:hAnsi="Times New Roman" w:cs="Times New Roman"/>
          <w:sz w:val="22"/>
        </w:rPr>
        <w:t>________</w:t>
      </w:r>
      <w:r w:rsidRPr="00DA401B">
        <w:rPr>
          <w:rFonts w:ascii="Times New Roman" w:hAnsi="Times New Roman" w:cs="Times New Roman"/>
          <w:sz w:val="22"/>
        </w:rPr>
        <w:t>_</w:t>
      </w:r>
    </w:p>
    <w:p w14:paraId="4EF75EDC" w14:textId="77777777" w:rsidR="00A14C7B" w:rsidRPr="00DA401B" w:rsidRDefault="00A14C7B" w:rsidP="00270A38">
      <w:pPr>
        <w:ind w:left="0"/>
        <w:rPr>
          <w:rFonts w:ascii="Times New Roman" w:hAnsi="Times New Roman" w:cs="Times New Roman"/>
          <w:sz w:val="22"/>
        </w:rPr>
      </w:pPr>
    </w:p>
    <w:p w14:paraId="7EB0CB55" w14:textId="77777777" w:rsidR="00A14C7B" w:rsidRPr="00DA401B" w:rsidRDefault="00A14C7B" w:rsidP="00A14C7B">
      <w:pPr>
        <w:ind w:left="0"/>
        <w:rPr>
          <w:rFonts w:ascii="Times New Roman" w:hAnsi="Times New Roman" w:cs="Times New Roman"/>
          <w:sz w:val="22"/>
        </w:rPr>
      </w:pPr>
      <w:r w:rsidRPr="00DA401B">
        <w:rPr>
          <w:rFonts w:ascii="Times New Roman" w:hAnsi="Times New Roman" w:cs="Times New Roman"/>
          <w:sz w:val="22"/>
        </w:rPr>
        <w:t>_________________________________________________________________________________</w:t>
      </w:r>
    </w:p>
    <w:p w14:paraId="02FF0EFE" w14:textId="77777777" w:rsidR="00A14C7B" w:rsidRPr="00DA401B" w:rsidRDefault="00A14C7B" w:rsidP="00A14C7B">
      <w:pPr>
        <w:ind w:left="0"/>
        <w:rPr>
          <w:rFonts w:ascii="Times New Roman" w:hAnsi="Times New Roman" w:cs="Times New Roman"/>
          <w:sz w:val="22"/>
        </w:rPr>
      </w:pPr>
    </w:p>
    <w:p w14:paraId="0DB34B89" w14:textId="77777777" w:rsidR="00270A38" w:rsidRPr="00DA401B" w:rsidRDefault="00270A38" w:rsidP="00270A38">
      <w:pPr>
        <w:ind w:left="0"/>
        <w:rPr>
          <w:rFonts w:ascii="Times New Roman" w:hAnsi="Times New Roman" w:cs="Times New Roman"/>
          <w:b/>
          <w:bCs/>
          <w:sz w:val="22"/>
        </w:rPr>
      </w:pPr>
    </w:p>
    <w:p w14:paraId="3A1573D5" w14:textId="77777777" w:rsidR="000E74F7" w:rsidRPr="00DA401B" w:rsidRDefault="000E74F7" w:rsidP="00270A38">
      <w:pPr>
        <w:ind w:left="0"/>
        <w:rPr>
          <w:rFonts w:ascii="Times New Roman" w:hAnsi="Times New Roman" w:cs="Times New Roman"/>
          <w:b/>
          <w:bCs/>
          <w:sz w:val="22"/>
        </w:rPr>
      </w:pPr>
    </w:p>
    <w:p w14:paraId="64097AD5" w14:textId="77777777" w:rsidR="000E74F7" w:rsidRPr="00DA401B" w:rsidRDefault="000E74F7" w:rsidP="00270A38">
      <w:pPr>
        <w:ind w:left="0"/>
        <w:rPr>
          <w:rFonts w:ascii="Times New Roman" w:hAnsi="Times New Roman" w:cs="Times New Roman"/>
          <w:b/>
          <w:bCs/>
          <w:sz w:val="22"/>
        </w:rPr>
      </w:pPr>
    </w:p>
    <w:p w14:paraId="6A531A65" w14:textId="77777777" w:rsidR="00270A38" w:rsidRPr="00DA401B" w:rsidRDefault="00270A38" w:rsidP="00270A38">
      <w:pPr>
        <w:pBdr>
          <w:bottom w:val="single" w:sz="12" w:space="1" w:color="auto"/>
        </w:pBdr>
        <w:ind w:left="0"/>
        <w:rPr>
          <w:rFonts w:ascii="Times New Roman" w:hAnsi="Times New Roman" w:cs="Times New Roman"/>
          <w:b/>
          <w:sz w:val="22"/>
        </w:rPr>
      </w:pPr>
    </w:p>
    <w:p w14:paraId="7BFD3B26" w14:textId="54D9CF29" w:rsidR="00941B36" w:rsidRPr="00DA401B" w:rsidRDefault="00D32343" w:rsidP="00270A38">
      <w:pPr>
        <w:ind w:left="0"/>
        <w:rPr>
          <w:rFonts w:ascii="Times New Roman" w:hAnsi="Times New Roman" w:cs="Times New Roman"/>
          <w:b/>
          <w:sz w:val="22"/>
        </w:rPr>
      </w:pPr>
      <w:r w:rsidRPr="00DA401B">
        <w:rPr>
          <w:rFonts w:ascii="Times New Roman" w:hAnsi="Times New Roman" w:cs="Times New Roman"/>
          <w:b/>
          <w:sz w:val="22"/>
        </w:rPr>
        <w:t>Name of Subject Teacher</w:t>
      </w:r>
      <w:r w:rsidRPr="00DA401B">
        <w:rPr>
          <w:rFonts w:ascii="Times New Roman" w:hAnsi="Times New Roman" w:cs="Times New Roman"/>
          <w:b/>
          <w:sz w:val="22"/>
        </w:rPr>
        <w:tab/>
      </w:r>
      <w:r w:rsidRPr="00DA401B">
        <w:rPr>
          <w:rFonts w:ascii="Times New Roman" w:hAnsi="Times New Roman" w:cs="Times New Roman"/>
          <w:b/>
          <w:sz w:val="22"/>
        </w:rPr>
        <w:tab/>
      </w:r>
      <w:r w:rsidRPr="00DA401B">
        <w:rPr>
          <w:rFonts w:ascii="Times New Roman" w:hAnsi="Times New Roman" w:cs="Times New Roman"/>
          <w:b/>
          <w:sz w:val="22"/>
        </w:rPr>
        <w:tab/>
      </w:r>
      <w:r w:rsidRPr="00DA401B">
        <w:rPr>
          <w:rFonts w:ascii="Times New Roman" w:hAnsi="Times New Roman" w:cs="Times New Roman"/>
          <w:b/>
          <w:sz w:val="22"/>
        </w:rPr>
        <w:tab/>
      </w:r>
      <w:r w:rsidRPr="00DA401B">
        <w:rPr>
          <w:rFonts w:ascii="Times New Roman" w:hAnsi="Times New Roman" w:cs="Times New Roman"/>
          <w:b/>
          <w:sz w:val="22"/>
        </w:rPr>
        <w:tab/>
      </w:r>
      <w:r w:rsidR="001A52F0" w:rsidRPr="00DA401B">
        <w:rPr>
          <w:rFonts w:ascii="Times New Roman" w:hAnsi="Times New Roman" w:cs="Times New Roman"/>
          <w:b/>
          <w:sz w:val="22"/>
        </w:rPr>
        <w:t xml:space="preserve"> </w:t>
      </w:r>
      <w:r w:rsidR="00270A38" w:rsidRPr="00DA401B">
        <w:rPr>
          <w:rFonts w:ascii="Times New Roman" w:hAnsi="Times New Roman" w:cs="Times New Roman"/>
          <w:b/>
          <w:sz w:val="22"/>
        </w:rPr>
        <w:t>Signature with stamp &amp;</w:t>
      </w:r>
      <w:r w:rsidR="00DA79C9" w:rsidRPr="00DA401B">
        <w:rPr>
          <w:rFonts w:ascii="Times New Roman" w:hAnsi="Times New Roman" w:cs="Times New Roman"/>
          <w:b/>
          <w:sz w:val="22"/>
        </w:rPr>
        <w:t xml:space="preserve"> </w:t>
      </w:r>
      <w:r w:rsidR="00270A38" w:rsidRPr="00DA401B">
        <w:rPr>
          <w:rFonts w:ascii="Times New Roman" w:hAnsi="Times New Roman" w:cs="Times New Roman"/>
          <w:b/>
          <w:sz w:val="22"/>
        </w:rPr>
        <w:t>date</w:t>
      </w:r>
    </w:p>
    <w:p w14:paraId="5ABA3005" w14:textId="77777777" w:rsidR="000E74F7" w:rsidRPr="00DA401B" w:rsidRDefault="000E74F7" w:rsidP="00270A38">
      <w:pPr>
        <w:ind w:left="0"/>
        <w:rPr>
          <w:rFonts w:ascii="Times New Roman" w:hAnsi="Times New Roman" w:cs="Times New Roman"/>
          <w:b/>
          <w:sz w:val="22"/>
        </w:rPr>
      </w:pPr>
    </w:p>
    <w:p w14:paraId="33D10636" w14:textId="77777777" w:rsidR="000E74F7" w:rsidRPr="00DA401B" w:rsidRDefault="000E74F7" w:rsidP="00270A38">
      <w:pPr>
        <w:ind w:left="0"/>
        <w:rPr>
          <w:rFonts w:ascii="Times New Roman" w:hAnsi="Times New Roman" w:cs="Times New Roman"/>
          <w:b/>
          <w:sz w:val="22"/>
        </w:rPr>
      </w:pPr>
    </w:p>
    <w:p w14:paraId="74E809A6" w14:textId="77777777" w:rsidR="000E74F7" w:rsidRPr="00DA401B" w:rsidRDefault="000E74F7" w:rsidP="00270A38">
      <w:pPr>
        <w:ind w:left="0"/>
        <w:rPr>
          <w:rFonts w:ascii="Times New Roman" w:hAnsi="Times New Roman" w:cs="Times New Roman"/>
          <w:b/>
          <w:sz w:val="22"/>
        </w:rPr>
      </w:pPr>
    </w:p>
    <w:p w14:paraId="04C722D0" w14:textId="77777777" w:rsidR="000E74F7" w:rsidRPr="00DA401B" w:rsidRDefault="000E74F7" w:rsidP="00270A38">
      <w:pPr>
        <w:ind w:left="0"/>
        <w:rPr>
          <w:rFonts w:ascii="Times New Roman" w:hAnsi="Times New Roman" w:cs="Times New Roman"/>
          <w:sz w:val="22"/>
        </w:rPr>
      </w:pPr>
    </w:p>
    <w:sectPr w:rsidR="000E74F7" w:rsidRPr="00DA401B" w:rsidSect="00D3265F">
      <w:headerReference w:type="default" r:id="rId10"/>
      <w:pgSz w:w="11907" w:h="16839" w:code="9"/>
      <w:pgMar w:top="1440" w:right="74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691EE" w14:textId="77777777" w:rsidR="00A731D7" w:rsidRDefault="00A731D7" w:rsidP="00FF6FD9">
      <w:pPr>
        <w:spacing w:after="0" w:line="240" w:lineRule="auto"/>
      </w:pPr>
      <w:r>
        <w:separator/>
      </w:r>
    </w:p>
  </w:endnote>
  <w:endnote w:type="continuationSeparator" w:id="0">
    <w:p w14:paraId="5B35C621" w14:textId="77777777" w:rsidR="00A731D7" w:rsidRDefault="00A731D7" w:rsidP="00FF6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C3483" w14:textId="77777777" w:rsidR="00A731D7" w:rsidRDefault="00A731D7" w:rsidP="00FF6FD9">
      <w:pPr>
        <w:spacing w:after="0" w:line="240" w:lineRule="auto"/>
      </w:pPr>
      <w:r>
        <w:separator/>
      </w:r>
    </w:p>
  </w:footnote>
  <w:footnote w:type="continuationSeparator" w:id="0">
    <w:p w14:paraId="1C95F4E7" w14:textId="77777777" w:rsidR="00A731D7" w:rsidRDefault="00A731D7" w:rsidP="00FF6F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1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17"/>
      <w:gridCol w:w="5881"/>
      <w:gridCol w:w="1915"/>
    </w:tblGrid>
    <w:tr w:rsidR="000A1952" w14:paraId="3657E49D" w14:textId="77777777" w:rsidTr="00E90C45">
      <w:trPr>
        <w:trHeight w:val="2130"/>
      </w:trPr>
      <w:tc>
        <w:tcPr>
          <w:tcW w:w="1717" w:type="dxa"/>
        </w:tcPr>
        <w:p w14:paraId="68D495A5" w14:textId="057AF40A" w:rsidR="000A1952" w:rsidRDefault="00E24A5F" w:rsidP="00B314D7">
          <w:pPr>
            <w:pStyle w:val="Header"/>
            <w:ind w:left="0" w:firstLine="0"/>
            <w:jc w:val="center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6EB8DC0D" wp14:editId="01F496CD">
                <wp:simplePos x="0" y="0"/>
                <wp:positionH relativeFrom="column">
                  <wp:posOffset>10160</wp:posOffset>
                </wp:positionH>
                <wp:positionV relativeFrom="paragraph">
                  <wp:posOffset>228600</wp:posOffset>
                </wp:positionV>
                <wp:extent cx="876300" cy="771525"/>
                <wp:effectExtent l="0" t="0" r="0" b="9525"/>
                <wp:wrapTight wrapText="bothSides">
                  <wp:wrapPolygon edited="0">
                    <wp:start x="0" y="0"/>
                    <wp:lineTo x="0" y="21333"/>
                    <wp:lineTo x="21130" y="21333"/>
                    <wp:lineTo x="21130" y="0"/>
                    <wp:lineTo x="0" y="0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881" w:type="dxa"/>
        </w:tcPr>
        <w:p w14:paraId="3E7DDC0B" w14:textId="63F05D17" w:rsidR="000A1952" w:rsidRDefault="000A1952" w:rsidP="000A1952">
          <w:pPr>
            <w:pStyle w:val="Header"/>
            <w:ind w:left="0" w:firstLine="0"/>
            <w:jc w:val="center"/>
          </w:pPr>
        </w:p>
        <w:p w14:paraId="542BC3CF" w14:textId="77777777" w:rsidR="000A1952" w:rsidRPr="000A1952" w:rsidRDefault="000A1952" w:rsidP="000A1952"/>
        <w:p w14:paraId="173023CF" w14:textId="2E03CD1E" w:rsidR="000A1952" w:rsidRDefault="000A1952" w:rsidP="000A1952"/>
        <w:p w14:paraId="57192204" w14:textId="77777777" w:rsidR="000A1952" w:rsidRPr="00E24A5F" w:rsidRDefault="00E24A5F" w:rsidP="000A1952">
          <w:pPr>
            <w:jc w:val="center"/>
            <w:rPr>
              <w:b/>
              <w:sz w:val="28"/>
              <w:szCs w:val="28"/>
            </w:rPr>
          </w:pPr>
          <w:r w:rsidRPr="00E24A5F">
            <w:rPr>
              <w:b/>
              <w:sz w:val="28"/>
              <w:szCs w:val="28"/>
            </w:rPr>
            <w:t>Faculty of Agricultural Engineering</w:t>
          </w:r>
        </w:p>
        <w:p w14:paraId="62E0C778" w14:textId="6C98AD04" w:rsidR="00E24A5F" w:rsidRPr="00E472AE" w:rsidRDefault="00E24A5F" w:rsidP="000A1952">
          <w:pPr>
            <w:jc w:val="center"/>
            <w:rPr>
              <w:b/>
              <w:sz w:val="24"/>
              <w:szCs w:val="24"/>
            </w:rPr>
          </w:pPr>
          <w:r w:rsidRPr="00E24A5F">
            <w:rPr>
              <w:b/>
              <w:sz w:val="28"/>
              <w:szCs w:val="28"/>
            </w:rPr>
            <w:t>Sindh Agriculture University Tandojam</w:t>
          </w:r>
        </w:p>
      </w:tc>
      <w:tc>
        <w:tcPr>
          <w:tcW w:w="1915" w:type="dxa"/>
        </w:tcPr>
        <w:p w14:paraId="7D6F6A8F" w14:textId="12855C47" w:rsidR="000A1952" w:rsidRDefault="00E24A5F" w:rsidP="00E24A5F">
          <w:pPr>
            <w:pStyle w:val="Header"/>
            <w:spacing w:before="240"/>
            <w:ind w:left="0" w:firstLine="0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0401E7E4" wp14:editId="116E2753">
                <wp:simplePos x="0" y="0"/>
                <wp:positionH relativeFrom="column">
                  <wp:posOffset>147955</wp:posOffset>
                </wp:positionH>
                <wp:positionV relativeFrom="paragraph">
                  <wp:posOffset>171450</wp:posOffset>
                </wp:positionV>
                <wp:extent cx="838200" cy="828814"/>
                <wp:effectExtent l="0" t="0" r="0" b="9525"/>
                <wp:wrapTight wrapText="bothSides">
                  <wp:wrapPolygon edited="0">
                    <wp:start x="0" y="0"/>
                    <wp:lineTo x="0" y="21352"/>
                    <wp:lineTo x="21109" y="21352"/>
                    <wp:lineTo x="21109" y="0"/>
                    <wp:lineTo x="0" y="0"/>
                  </wp:wrapPolygon>
                </wp:wrapTight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2881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14:paraId="7E0A1C97" w14:textId="77777777" w:rsidR="000A1952" w:rsidRDefault="000A1952" w:rsidP="000A195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C29A5"/>
    <w:multiLevelType w:val="hybridMultilevel"/>
    <w:tmpl w:val="E71819A2"/>
    <w:lvl w:ilvl="0" w:tplc="AC2C8DCA">
      <w:start w:val="1"/>
      <w:numFmt w:val="upperLetter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num w:numId="1" w16cid:durableId="1664355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DOxtDQzsjQwNDVX0lEKTi0uzszPAykwqgUAmMVHtSwAAAA="/>
  </w:docVars>
  <w:rsids>
    <w:rsidRoot w:val="007C799F"/>
    <w:rsid w:val="0004191F"/>
    <w:rsid w:val="000469EE"/>
    <w:rsid w:val="00056155"/>
    <w:rsid w:val="00057928"/>
    <w:rsid w:val="00061E6C"/>
    <w:rsid w:val="000A1952"/>
    <w:rsid w:val="000B2257"/>
    <w:rsid w:val="000E74F7"/>
    <w:rsid w:val="00110454"/>
    <w:rsid w:val="00111F14"/>
    <w:rsid w:val="00112E9D"/>
    <w:rsid w:val="001731CF"/>
    <w:rsid w:val="00175A09"/>
    <w:rsid w:val="001822D1"/>
    <w:rsid w:val="001942B5"/>
    <w:rsid w:val="001A52F0"/>
    <w:rsid w:val="00211469"/>
    <w:rsid w:val="00270A38"/>
    <w:rsid w:val="002A3868"/>
    <w:rsid w:val="002C6D96"/>
    <w:rsid w:val="003059B1"/>
    <w:rsid w:val="00354118"/>
    <w:rsid w:val="004104CB"/>
    <w:rsid w:val="004127AB"/>
    <w:rsid w:val="00413525"/>
    <w:rsid w:val="004321C2"/>
    <w:rsid w:val="00492075"/>
    <w:rsid w:val="004E6991"/>
    <w:rsid w:val="00526A41"/>
    <w:rsid w:val="005570F4"/>
    <w:rsid w:val="005A1FE3"/>
    <w:rsid w:val="005A2990"/>
    <w:rsid w:val="005A76A5"/>
    <w:rsid w:val="006022F2"/>
    <w:rsid w:val="006415F7"/>
    <w:rsid w:val="00672F16"/>
    <w:rsid w:val="006B031E"/>
    <w:rsid w:val="006C22A7"/>
    <w:rsid w:val="006E07B3"/>
    <w:rsid w:val="006F1DE4"/>
    <w:rsid w:val="006F27F6"/>
    <w:rsid w:val="007674AB"/>
    <w:rsid w:val="007915A9"/>
    <w:rsid w:val="007A231D"/>
    <w:rsid w:val="007A6800"/>
    <w:rsid w:val="007C799F"/>
    <w:rsid w:val="007F4511"/>
    <w:rsid w:val="007F6F5F"/>
    <w:rsid w:val="008276D7"/>
    <w:rsid w:val="00836433"/>
    <w:rsid w:val="0088733F"/>
    <w:rsid w:val="008B1D12"/>
    <w:rsid w:val="008F75E6"/>
    <w:rsid w:val="00941B36"/>
    <w:rsid w:val="009923A0"/>
    <w:rsid w:val="009D4FC3"/>
    <w:rsid w:val="009D5816"/>
    <w:rsid w:val="009F7C40"/>
    <w:rsid w:val="00A14C7B"/>
    <w:rsid w:val="00A30BA8"/>
    <w:rsid w:val="00A565C2"/>
    <w:rsid w:val="00A6359F"/>
    <w:rsid w:val="00A70924"/>
    <w:rsid w:val="00A731D7"/>
    <w:rsid w:val="00A73896"/>
    <w:rsid w:val="00AB029D"/>
    <w:rsid w:val="00AD3A40"/>
    <w:rsid w:val="00B12119"/>
    <w:rsid w:val="00B17981"/>
    <w:rsid w:val="00B314D7"/>
    <w:rsid w:val="00B46F58"/>
    <w:rsid w:val="00C451F9"/>
    <w:rsid w:val="00CA15C2"/>
    <w:rsid w:val="00CB3FE0"/>
    <w:rsid w:val="00CC6672"/>
    <w:rsid w:val="00CF0B88"/>
    <w:rsid w:val="00D32343"/>
    <w:rsid w:val="00D3265F"/>
    <w:rsid w:val="00D723CD"/>
    <w:rsid w:val="00DA401B"/>
    <w:rsid w:val="00DA4855"/>
    <w:rsid w:val="00DA79C9"/>
    <w:rsid w:val="00DC3C02"/>
    <w:rsid w:val="00DF65AF"/>
    <w:rsid w:val="00E24A5F"/>
    <w:rsid w:val="00E472AE"/>
    <w:rsid w:val="00E73E87"/>
    <w:rsid w:val="00E90C45"/>
    <w:rsid w:val="00EA6DD4"/>
    <w:rsid w:val="00EA77CB"/>
    <w:rsid w:val="00F0149C"/>
    <w:rsid w:val="00F3582D"/>
    <w:rsid w:val="00F56E6E"/>
    <w:rsid w:val="00F72262"/>
    <w:rsid w:val="00FA445D"/>
    <w:rsid w:val="00FC7C4F"/>
    <w:rsid w:val="00FF6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8AF88B"/>
  <w15:docId w15:val="{D2FA503B-B855-4F3B-9991-B43384FDB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99F"/>
    <w:pPr>
      <w:spacing w:after="3" w:line="252" w:lineRule="auto"/>
      <w:ind w:left="11" w:hanging="10"/>
      <w:jc w:val="both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7C799F"/>
    <w:pPr>
      <w:keepNext/>
      <w:keepLines/>
      <w:spacing w:after="0" w:line="265" w:lineRule="auto"/>
      <w:ind w:left="421" w:hanging="10"/>
      <w:outlineLvl w:val="0"/>
    </w:pPr>
    <w:rPr>
      <w:rFonts w:ascii="Arial" w:eastAsia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799F"/>
    <w:rPr>
      <w:rFonts w:ascii="Arial" w:eastAsia="Arial" w:hAnsi="Arial" w:cs="Arial"/>
      <w:b/>
      <w:color w:val="000000"/>
    </w:rPr>
  </w:style>
  <w:style w:type="paragraph" w:styleId="BodyText">
    <w:name w:val="Body Text"/>
    <w:basedOn w:val="Normal"/>
    <w:link w:val="BodyTextChar"/>
    <w:rsid w:val="007C799F"/>
    <w:pPr>
      <w:spacing w:after="0" w:line="240" w:lineRule="auto"/>
      <w:ind w:left="0" w:firstLine="0"/>
    </w:pPr>
    <w:rPr>
      <w:rFonts w:ascii="Times New Roman" w:eastAsia="Times New Roman" w:hAnsi="Times New Roman" w:cs="Times New Roman"/>
      <w:color w:val="auto"/>
      <w:sz w:val="26"/>
      <w:szCs w:val="24"/>
    </w:rPr>
  </w:style>
  <w:style w:type="character" w:customStyle="1" w:styleId="BodyTextChar">
    <w:name w:val="Body Text Char"/>
    <w:basedOn w:val="DefaultParagraphFont"/>
    <w:link w:val="BodyText"/>
    <w:rsid w:val="007C799F"/>
    <w:rPr>
      <w:rFonts w:ascii="Times New Roman" w:eastAsia="Times New Roman" w:hAnsi="Times New Roman" w:cs="Times New Roman"/>
      <w:sz w:val="26"/>
      <w:szCs w:val="24"/>
    </w:rPr>
  </w:style>
  <w:style w:type="paragraph" w:styleId="ListParagraph">
    <w:name w:val="List Paragraph"/>
    <w:basedOn w:val="Normal"/>
    <w:uiPriority w:val="34"/>
    <w:qFormat/>
    <w:rsid w:val="00112E9D"/>
    <w:pPr>
      <w:ind w:left="720"/>
      <w:contextualSpacing/>
    </w:pPr>
  </w:style>
  <w:style w:type="table" w:styleId="TableGrid">
    <w:name w:val="Table Grid"/>
    <w:basedOn w:val="TableNormal"/>
    <w:uiPriority w:val="39"/>
    <w:rsid w:val="00112E9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112E9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F6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FD9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FF6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FD9"/>
    <w:rPr>
      <w:rFonts w:ascii="Arial" w:eastAsia="Arial" w:hAnsi="Arial" w:cs="Arial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8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800"/>
    <w:rPr>
      <w:rFonts w:ascii="Tahoma" w:eastAsia="Arial" w:hAnsi="Tahoma" w:cs="Tahoma"/>
      <w:color w:val="000000"/>
      <w:sz w:val="16"/>
      <w:szCs w:val="16"/>
    </w:rPr>
  </w:style>
  <w:style w:type="character" w:customStyle="1" w:styleId="fontstyle01">
    <w:name w:val="fontstyle01"/>
    <w:basedOn w:val="DefaultParagraphFont"/>
    <w:rsid w:val="00DA401B"/>
    <w:rPr>
      <w:rFonts w:ascii="Calibri-Bold" w:hAnsi="Calibri-Bold" w:hint="default"/>
      <w:b/>
      <w:bCs/>
      <w:i w:val="0"/>
      <w:iCs w:val="0"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 Download" ma:contentTypeID="0x0101000EF37CD12D91FA40B74507EB466C1ACC00B0CF7ADE5174DE4BBF211E1D7A93C1C2" ma:contentTypeVersion="9" ma:contentTypeDescription="" ma:contentTypeScope="" ma:versionID="1a5dfe966ec810fb137d14fdad9382de">
  <xsd:schema xmlns:xsd="http://www.w3.org/2001/XMLSchema" xmlns:xs="http://www.w3.org/2001/XMLSchema" xmlns:p="http://schemas.microsoft.com/office/2006/metadata/properties" xmlns:ns2="3c400363-7bd5-40fa-b560-1cfb743a9303" targetNamespace="http://schemas.microsoft.com/office/2006/metadata/properties" ma:root="true" ma:fieldsID="da487359a6ac8e127e662048ce8f48f6" ns2:_="">
    <xsd:import namespace="3c400363-7bd5-40fa-b560-1cfb743a9303"/>
    <xsd:element name="properties">
      <xsd:complexType>
        <xsd:sequence>
          <xsd:element name="documentManagement">
            <xsd:complexType>
              <xsd:all>
                <xsd:element ref="ns2:Download_x0020_Category" minOccurs="0"/>
                <xsd:element ref="ns2:Download_x0020_Category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0363-7bd5-40fa-b560-1cfb743a9303" elementFormDefault="qualified">
    <xsd:import namespace="http://schemas.microsoft.com/office/2006/documentManagement/types"/>
    <xsd:import namespace="http://schemas.microsoft.com/office/infopath/2007/PartnerControls"/>
    <xsd:element name="Download_x0020_Category" ma:index="8" nillable="true" ma:displayName="Download Category" ma:list="{b177ea8e-2574-480a-a7e8-62b38c6751eb}" ma:internalName="Download_x0020_Category" ma:showField="Title">
      <xsd:simpleType>
        <xsd:restriction base="dms:Lookup"/>
      </xsd:simpleType>
    </xsd:element>
    <xsd:element name="Download_x0020_Category_x003a_ID" ma:index="9" nillable="true" ma:displayName="Download Category:ID" ma:list="{b177ea8e-2574-480a-a7e8-62b38c6751eb}" ma:internalName="Download_x0020_Category_x003a_ID" ma:readOnly="true" ma:showField="ID" ma:web="22e825ec-34ea-48ab-85c1-61c88b5a14db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wnload_x0020_Category xmlns="3c400363-7bd5-40fa-b560-1cfb743a9303">23</Download_x0020_Category>
  </documentManagement>
</p:properties>
</file>

<file path=customXml/itemProps1.xml><?xml version="1.0" encoding="utf-8"?>
<ds:datastoreItem xmlns:ds="http://schemas.openxmlformats.org/officeDocument/2006/customXml" ds:itemID="{B04393A5-858A-4F04-93F9-771875DB82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F64D6B-2324-4056-A545-6A6DE652F9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00363-7bd5-40fa-b560-1cfb743a93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4B5398-6114-4E0F-8742-7C36DCE541A2}">
  <ds:schemaRefs>
    <ds:schemaRef ds:uri="http://schemas.microsoft.com/office/2006/metadata/properties"/>
    <ds:schemaRef ds:uri="http://schemas.microsoft.com/office/infopath/2007/PartnerControls"/>
    <ds:schemaRef ds:uri="3c400363-7bd5-40fa-b560-1cfb743a930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ng Students Survey Form</vt:lpstr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ng Students Survey Form</dc:title>
  <dc:subject/>
  <dc:creator>Yahya</dc:creator>
  <cp:keywords/>
  <dc:description/>
  <cp:lastModifiedBy>ADNAN</cp:lastModifiedBy>
  <cp:revision>12</cp:revision>
  <cp:lastPrinted>2018-10-08T05:39:00Z</cp:lastPrinted>
  <dcterms:created xsi:type="dcterms:W3CDTF">2022-07-25T07:30:00Z</dcterms:created>
  <dcterms:modified xsi:type="dcterms:W3CDTF">2022-08-01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37CD12D91FA40B74507EB466C1ACC00B0CF7ADE5174DE4BBF211E1D7A93C1C2</vt:lpwstr>
  </property>
</Properties>
</file>